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jc w:val="left"/>
              <w:numPr>
                <w:numId w:val="1001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Bullet list</w:t>
            </w:r>
          </w:p>
        </w:tc>
        <w:tc>
          <w:p>
            <w:pPr>
              <w:jc w:val="left"/>
              <w:numPr>
                <w:numId w:val="1002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